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380"/>
        <w:gridCol w:w="3735"/>
        <w:gridCol w:w="4950"/>
      </w:tblGrid>
      <w:tr w:rsidR="7F152382" w14:paraId="39F4058E" w14:textId="77777777" w:rsidTr="5381C30F">
        <w:tc>
          <w:tcPr>
            <w:tcW w:w="4380" w:type="dxa"/>
          </w:tcPr>
          <w:p w14:paraId="52206CE8" w14:textId="2182C38C" w:rsidR="75FEF775" w:rsidRDefault="75FEF775" w:rsidP="7F152382">
            <w:bookmarkStart w:id="0" w:name="_GoBack"/>
            <w:bookmarkEnd w:id="0"/>
            <w:r>
              <w:t>Quote</w:t>
            </w:r>
          </w:p>
        </w:tc>
        <w:tc>
          <w:tcPr>
            <w:tcW w:w="3735" w:type="dxa"/>
          </w:tcPr>
          <w:p w14:paraId="7CE8532D" w14:textId="37138255" w:rsidR="75FEF775" w:rsidRDefault="75FEF775" w:rsidP="7F152382">
            <w:r>
              <w:t>Who said it? What page number?</w:t>
            </w:r>
          </w:p>
        </w:tc>
        <w:tc>
          <w:tcPr>
            <w:tcW w:w="4950" w:type="dxa"/>
          </w:tcPr>
          <w:p w14:paraId="526E61AE" w14:textId="31070191" w:rsidR="75FEF775" w:rsidRDefault="75FEF775" w:rsidP="7F152382">
            <w:r>
              <w:t>What does it mean?</w:t>
            </w:r>
          </w:p>
        </w:tc>
      </w:tr>
      <w:tr w:rsidR="7F152382" w14:paraId="2AB17EC8" w14:textId="77777777" w:rsidTr="5381C30F">
        <w:tc>
          <w:tcPr>
            <w:tcW w:w="4380" w:type="dxa"/>
          </w:tcPr>
          <w:p w14:paraId="7F832BA5" w14:textId="2B759A9B" w:rsidR="75FEF775" w:rsidRDefault="75FEF775" w:rsidP="7F152382">
            <w:r>
              <w:t>“What, art thou drawn and among th</w:t>
            </w:r>
            <w:r w:rsidR="27CE956B">
              <w:t>ese</w:t>
            </w:r>
            <w:r>
              <w:t xml:space="preserve"> heartless hinds? Turn thee, Benvolio.”</w:t>
            </w:r>
          </w:p>
        </w:tc>
        <w:tc>
          <w:tcPr>
            <w:tcW w:w="3735" w:type="dxa"/>
          </w:tcPr>
          <w:p w14:paraId="56745C0C" w14:textId="5A2BE495" w:rsidR="7F152382" w:rsidRDefault="7F152382" w:rsidP="7F152382"/>
        </w:tc>
        <w:tc>
          <w:tcPr>
            <w:tcW w:w="4950" w:type="dxa"/>
          </w:tcPr>
          <w:p w14:paraId="72C78989" w14:textId="5A2BE495" w:rsidR="7F152382" w:rsidRDefault="7F152382" w:rsidP="7F152382"/>
        </w:tc>
      </w:tr>
      <w:tr w:rsidR="7F152382" w14:paraId="3119968D" w14:textId="77777777" w:rsidTr="5381C30F">
        <w:tc>
          <w:tcPr>
            <w:tcW w:w="4380" w:type="dxa"/>
          </w:tcPr>
          <w:p w14:paraId="312D19E3" w14:textId="367EBE07" w:rsidR="75FEF775" w:rsidRDefault="75FEF775" w:rsidP="7F152382">
            <w:r>
              <w:t>“But soft! What light through yonder window breaks? It is the east, and Juliet is the sun.”</w:t>
            </w:r>
          </w:p>
        </w:tc>
        <w:tc>
          <w:tcPr>
            <w:tcW w:w="3735" w:type="dxa"/>
          </w:tcPr>
          <w:p w14:paraId="7A423F59" w14:textId="77777777" w:rsidR="7F152382" w:rsidRDefault="7F152382" w:rsidP="7F152382"/>
          <w:p w14:paraId="420BC4F7" w14:textId="77777777" w:rsidR="00AD1481" w:rsidRDefault="00AD1481" w:rsidP="7F152382"/>
          <w:p w14:paraId="030A89CC" w14:textId="5A852C92" w:rsidR="00AD1481" w:rsidRDefault="00AD1481" w:rsidP="7F152382"/>
        </w:tc>
        <w:tc>
          <w:tcPr>
            <w:tcW w:w="4950" w:type="dxa"/>
          </w:tcPr>
          <w:p w14:paraId="619CFCFB" w14:textId="5A2BE495" w:rsidR="7F152382" w:rsidRDefault="7F152382" w:rsidP="7F152382"/>
        </w:tc>
      </w:tr>
      <w:tr w:rsidR="7F152382" w14:paraId="68D99983" w14:textId="77777777" w:rsidTr="5381C30F">
        <w:tc>
          <w:tcPr>
            <w:tcW w:w="4380" w:type="dxa"/>
          </w:tcPr>
          <w:p w14:paraId="79C8A3D3" w14:textId="5CCAE9D6" w:rsidR="75FEF775" w:rsidRDefault="75FEF775" w:rsidP="7F152382">
            <w:r>
              <w:t>“What’s in a name? That which we call a rose by any other word would sm</w:t>
            </w:r>
            <w:r w:rsidR="21DA5263">
              <w:t>ell just as sweet</w:t>
            </w:r>
            <w:r w:rsidR="6675BC92">
              <w:t>.”</w:t>
            </w:r>
          </w:p>
        </w:tc>
        <w:tc>
          <w:tcPr>
            <w:tcW w:w="3735" w:type="dxa"/>
          </w:tcPr>
          <w:p w14:paraId="29A003FB" w14:textId="77777777" w:rsidR="7F152382" w:rsidRDefault="7F152382" w:rsidP="7F152382"/>
          <w:p w14:paraId="05374CC4" w14:textId="77777777" w:rsidR="00AD1481" w:rsidRDefault="00AD1481" w:rsidP="7F152382"/>
          <w:p w14:paraId="1E761C3A" w14:textId="7AC57C1D" w:rsidR="00AD1481" w:rsidRDefault="00AD1481" w:rsidP="7F152382"/>
        </w:tc>
        <w:tc>
          <w:tcPr>
            <w:tcW w:w="4950" w:type="dxa"/>
          </w:tcPr>
          <w:p w14:paraId="4D95386F" w14:textId="5A2BE495" w:rsidR="7F152382" w:rsidRDefault="7F152382" w:rsidP="7F152382"/>
        </w:tc>
      </w:tr>
      <w:tr w:rsidR="7F152382" w14:paraId="7E177A61" w14:textId="77777777" w:rsidTr="5381C30F">
        <w:tc>
          <w:tcPr>
            <w:tcW w:w="4380" w:type="dxa"/>
          </w:tcPr>
          <w:p w14:paraId="2A6C434A" w14:textId="7B622CEE" w:rsidR="6675BC92" w:rsidRDefault="6675BC92" w:rsidP="7F152382">
            <w:r>
              <w:t>“Now, by Saint Peter’s Church and Peter too, he shall not make me there a joyful bride.”</w:t>
            </w:r>
          </w:p>
        </w:tc>
        <w:tc>
          <w:tcPr>
            <w:tcW w:w="3735" w:type="dxa"/>
          </w:tcPr>
          <w:p w14:paraId="6B8109EE" w14:textId="77777777" w:rsidR="7F152382" w:rsidRDefault="7F152382" w:rsidP="7F152382"/>
          <w:p w14:paraId="17C5E15A" w14:textId="77777777" w:rsidR="00AD1481" w:rsidRDefault="00AD1481" w:rsidP="7F152382"/>
          <w:p w14:paraId="3772B99C" w14:textId="5066EE04" w:rsidR="00AD1481" w:rsidRDefault="00AD1481" w:rsidP="7F152382"/>
        </w:tc>
        <w:tc>
          <w:tcPr>
            <w:tcW w:w="4950" w:type="dxa"/>
          </w:tcPr>
          <w:p w14:paraId="37DDD4A5" w14:textId="5A2BE495" w:rsidR="7F152382" w:rsidRDefault="7F152382" w:rsidP="7F152382"/>
        </w:tc>
      </w:tr>
      <w:tr w:rsidR="7F152382" w14:paraId="5104F932" w14:textId="77777777" w:rsidTr="5381C30F">
        <w:tc>
          <w:tcPr>
            <w:tcW w:w="4380" w:type="dxa"/>
          </w:tcPr>
          <w:p w14:paraId="531339D8" w14:textId="76C2F869" w:rsidR="6675BC92" w:rsidRDefault="6675BC92" w:rsidP="7F152382">
            <w:r>
              <w:t>“No, ‘tis not so deep as a well nor so wide as a church-door, but ‘tis enough, ‘twill serv</w:t>
            </w:r>
            <w:r w:rsidR="3B357EF8">
              <w:t>e. Ask for me tomorrow, and you shall find me a grave man...A plague on both your houses!”</w:t>
            </w:r>
          </w:p>
        </w:tc>
        <w:tc>
          <w:tcPr>
            <w:tcW w:w="3735" w:type="dxa"/>
          </w:tcPr>
          <w:p w14:paraId="6B59C880" w14:textId="5A2BE495" w:rsidR="7F152382" w:rsidRDefault="7F152382" w:rsidP="7F152382"/>
        </w:tc>
        <w:tc>
          <w:tcPr>
            <w:tcW w:w="4950" w:type="dxa"/>
          </w:tcPr>
          <w:p w14:paraId="7FF1D96F" w14:textId="5A2BE495" w:rsidR="7F152382" w:rsidRDefault="7F152382" w:rsidP="7F152382"/>
        </w:tc>
      </w:tr>
      <w:tr w:rsidR="7F152382" w14:paraId="7D22BC10" w14:textId="77777777" w:rsidTr="5381C30F">
        <w:tc>
          <w:tcPr>
            <w:tcW w:w="4380" w:type="dxa"/>
          </w:tcPr>
          <w:p w14:paraId="5575071D" w14:textId="6C5DF622" w:rsidR="3B357EF8" w:rsidRDefault="3B357EF8" w:rsidP="7F152382">
            <w:r>
              <w:t>“Come, young waverer, come, go with me. In one respect I’ll thy assistant be,”</w:t>
            </w:r>
          </w:p>
        </w:tc>
        <w:tc>
          <w:tcPr>
            <w:tcW w:w="3735" w:type="dxa"/>
          </w:tcPr>
          <w:p w14:paraId="0E5460D6" w14:textId="77777777" w:rsidR="7F152382" w:rsidRDefault="7F152382" w:rsidP="7F152382"/>
          <w:p w14:paraId="4A0F6E84" w14:textId="77777777" w:rsidR="00AD1481" w:rsidRDefault="00AD1481" w:rsidP="7F152382"/>
          <w:p w14:paraId="0B8BB238" w14:textId="5613A0DF" w:rsidR="00AD1481" w:rsidRDefault="00AD1481" w:rsidP="7F152382"/>
        </w:tc>
        <w:tc>
          <w:tcPr>
            <w:tcW w:w="4950" w:type="dxa"/>
          </w:tcPr>
          <w:p w14:paraId="44401436" w14:textId="5A2BE495" w:rsidR="7F152382" w:rsidRDefault="7F152382" w:rsidP="7F152382"/>
        </w:tc>
      </w:tr>
      <w:tr w:rsidR="7F152382" w14:paraId="06902D0D" w14:textId="77777777" w:rsidTr="5381C30F">
        <w:tc>
          <w:tcPr>
            <w:tcW w:w="4380" w:type="dxa"/>
          </w:tcPr>
          <w:p w14:paraId="560AEF4F" w14:textId="7BB4ABF4" w:rsidR="3B357EF8" w:rsidRDefault="3B357EF8" w:rsidP="7F152382">
            <w:r>
              <w:t>“Good gentle youth, tempt not a desperate man.”</w:t>
            </w:r>
          </w:p>
        </w:tc>
        <w:tc>
          <w:tcPr>
            <w:tcW w:w="3735" w:type="dxa"/>
          </w:tcPr>
          <w:p w14:paraId="3FE68D26" w14:textId="77777777" w:rsidR="7F152382" w:rsidRDefault="7F152382" w:rsidP="7F152382"/>
          <w:p w14:paraId="436BA49A" w14:textId="77777777" w:rsidR="00AD1481" w:rsidRDefault="00AD1481" w:rsidP="7F152382"/>
          <w:p w14:paraId="2D53FF75" w14:textId="0AC1AF38" w:rsidR="00AD1481" w:rsidRDefault="00AD1481" w:rsidP="7F152382"/>
        </w:tc>
        <w:tc>
          <w:tcPr>
            <w:tcW w:w="4950" w:type="dxa"/>
          </w:tcPr>
          <w:p w14:paraId="7210BF7C" w14:textId="5A2BE495" w:rsidR="7F152382" w:rsidRDefault="7F152382" w:rsidP="7F152382"/>
        </w:tc>
      </w:tr>
      <w:tr w:rsidR="7F152382" w14:paraId="14D9F79C" w14:textId="77777777" w:rsidTr="5381C30F">
        <w:tc>
          <w:tcPr>
            <w:tcW w:w="4380" w:type="dxa"/>
          </w:tcPr>
          <w:p w14:paraId="2F718AAC" w14:textId="4AE3AEB7" w:rsidR="5867E2B0" w:rsidRDefault="5867E2B0" w:rsidP="7F152382">
            <w:r>
              <w:t xml:space="preserve">“Take </w:t>
            </w:r>
            <w:r w:rsidR="4250A3C3">
              <w:t>thou this vial, being then in bed, mix its contents with liquor</w:t>
            </w:r>
            <w:r w:rsidR="1A36B5F3">
              <w:t xml:space="preserve"> and drink. Then, a cold, sleep-inducing drug shall run through your veins, and your pulse will stop. There’ll be no warmth or breath to prove you’re alive.”</w:t>
            </w:r>
          </w:p>
        </w:tc>
        <w:tc>
          <w:tcPr>
            <w:tcW w:w="3735" w:type="dxa"/>
          </w:tcPr>
          <w:p w14:paraId="786211FD" w14:textId="2F69561D" w:rsidR="7F152382" w:rsidRDefault="7F152382" w:rsidP="7F152382"/>
        </w:tc>
        <w:tc>
          <w:tcPr>
            <w:tcW w:w="4950" w:type="dxa"/>
          </w:tcPr>
          <w:p w14:paraId="773DA3B4" w14:textId="533B8259" w:rsidR="7F152382" w:rsidRDefault="7F152382" w:rsidP="7F152382"/>
        </w:tc>
      </w:tr>
      <w:tr w:rsidR="7F152382" w14:paraId="1FB533AB" w14:textId="77777777" w:rsidTr="5381C30F">
        <w:tc>
          <w:tcPr>
            <w:tcW w:w="4380" w:type="dxa"/>
          </w:tcPr>
          <w:p w14:paraId="27C00075" w14:textId="78FF30DD" w:rsidR="1A36B5F3" w:rsidRDefault="1A36B5F3" w:rsidP="7F152382">
            <w:r>
              <w:t>“I’ll dispose of you among a sisterhood of holy nuns.”</w:t>
            </w:r>
          </w:p>
        </w:tc>
        <w:tc>
          <w:tcPr>
            <w:tcW w:w="3735" w:type="dxa"/>
          </w:tcPr>
          <w:p w14:paraId="45F78CF4" w14:textId="77777777" w:rsidR="7F152382" w:rsidRDefault="7F152382" w:rsidP="7F152382"/>
          <w:p w14:paraId="755FC72F" w14:textId="77777777" w:rsidR="00AD1481" w:rsidRDefault="00AD1481" w:rsidP="7F152382"/>
          <w:p w14:paraId="69EB5231" w14:textId="44E73818" w:rsidR="00AD1481" w:rsidRDefault="00AD1481" w:rsidP="7F152382"/>
        </w:tc>
        <w:tc>
          <w:tcPr>
            <w:tcW w:w="4950" w:type="dxa"/>
          </w:tcPr>
          <w:p w14:paraId="03A82E72" w14:textId="0CAE6BC9" w:rsidR="7F152382" w:rsidRDefault="7F152382" w:rsidP="7F152382"/>
        </w:tc>
      </w:tr>
      <w:tr w:rsidR="7F152382" w14:paraId="3C117083" w14:textId="77777777" w:rsidTr="5381C30F">
        <w:tc>
          <w:tcPr>
            <w:tcW w:w="4380" w:type="dxa"/>
          </w:tcPr>
          <w:p w14:paraId="172C0400" w14:textId="6FEAF1B8" w:rsidR="1A36B5F3" w:rsidRDefault="1A36B5F3" w:rsidP="7F152382">
            <w:r>
              <w:t>“Oh, sweet my mother, cast me not away! Delay this marriage for a month, a week...”</w:t>
            </w:r>
          </w:p>
        </w:tc>
        <w:tc>
          <w:tcPr>
            <w:tcW w:w="3735" w:type="dxa"/>
          </w:tcPr>
          <w:p w14:paraId="00888CFF" w14:textId="77777777" w:rsidR="7F152382" w:rsidRDefault="7F152382" w:rsidP="7F152382"/>
          <w:p w14:paraId="3AAD0EE6" w14:textId="77777777" w:rsidR="00AD1481" w:rsidRDefault="00AD1481" w:rsidP="7F152382"/>
          <w:p w14:paraId="423F83AE" w14:textId="1195CB83" w:rsidR="00AD1481" w:rsidRDefault="00AD1481" w:rsidP="7F152382"/>
        </w:tc>
        <w:tc>
          <w:tcPr>
            <w:tcW w:w="4950" w:type="dxa"/>
          </w:tcPr>
          <w:p w14:paraId="50CB2222" w14:textId="5ED54F77" w:rsidR="7F152382" w:rsidRDefault="7F152382" w:rsidP="7F152382"/>
        </w:tc>
      </w:tr>
    </w:tbl>
    <w:p w14:paraId="58D01CE1" w14:textId="1EBBD065" w:rsidR="7F152382" w:rsidRDefault="7F152382" w:rsidP="7F152382"/>
    <w:p w14:paraId="7D3A27EA" w14:textId="77777777" w:rsidR="002F176C" w:rsidRDefault="002F176C" w:rsidP="7F152382"/>
    <w:p w14:paraId="4E54DBC1" w14:textId="77777777" w:rsidR="002F176C" w:rsidRDefault="002F176C" w:rsidP="7F152382">
      <w:pPr>
        <w:sectPr w:rsidR="002F176C">
          <w:head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BC66160" w14:textId="081B44F0" w:rsidR="428BCCEA" w:rsidRDefault="428BCCEA" w:rsidP="7F152382">
      <w:r>
        <w:t>Vocabulary to Define:</w:t>
      </w:r>
      <w:r w:rsidR="3896F0AE">
        <w:t xml:space="preserve">                                                                                                              </w:t>
      </w:r>
    </w:p>
    <w:p w14:paraId="62521863" w14:textId="3726EE6B" w:rsidR="428BCCEA" w:rsidRDefault="428BCCEA" w:rsidP="7F152382">
      <w:r>
        <w:t>Soliloquy</w:t>
      </w:r>
      <w:r w:rsidR="3F8C3F0E">
        <w:t xml:space="preserve">                                      </w:t>
      </w:r>
    </w:p>
    <w:p w14:paraId="01A77783" w14:textId="112C0FE6" w:rsidR="428BCCEA" w:rsidRDefault="428BCCEA" w:rsidP="7F152382">
      <w:r>
        <w:t>Monologue</w:t>
      </w:r>
      <w:r w:rsidR="02B6F61C">
        <w:t xml:space="preserve">                                                                                                                                </w:t>
      </w:r>
    </w:p>
    <w:p w14:paraId="6BB8DCB6" w14:textId="7229BD10" w:rsidR="428BCCEA" w:rsidRDefault="428BCCEA" w:rsidP="7F152382">
      <w:r>
        <w:t>Aside</w:t>
      </w:r>
    </w:p>
    <w:p w14:paraId="2914BC74" w14:textId="7307BE29" w:rsidR="428BCCEA" w:rsidRDefault="428BCCEA" w:rsidP="7F152382">
      <w:r>
        <w:t>Round characters</w:t>
      </w:r>
    </w:p>
    <w:p w14:paraId="07AF4C99" w14:textId="28FE9DE9" w:rsidR="428BCCEA" w:rsidRDefault="428BCCEA" w:rsidP="7F152382">
      <w:r>
        <w:t>Flat characters</w:t>
      </w:r>
    </w:p>
    <w:p w14:paraId="2F205778" w14:textId="28A20C74" w:rsidR="428BCCEA" w:rsidRDefault="428BCCEA" w:rsidP="7F152382">
      <w:r>
        <w:t>Foil characters</w:t>
      </w:r>
    </w:p>
    <w:p w14:paraId="65704B83" w14:textId="1DB41EC3" w:rsidR="428BCCEA" w:rsidRDefault="428BCCEA" w:rsidP="7F152382">
      <w:r>
        <w:t>Antagonist/Protagonist</w:t>
      </w:r>
    </w:p>
    <w:p w14:paraId="02845036" w14:textId="5B1F96A1" w:rsidR="428BCCEA" w:rsidRDefault="428BCCEA" w:rsidP="7F152382">
      <w:r>
        <w:t>Tragedy</w:t>
      </w:r>
    </w:p>
    <w:p w14:paraId="1AD1AA84" w14:textId="7E2057AF" w:rsidR="428BCCEA" w:rsidRDefault="428BCCEA" w:rsidP="7F152382">
      <w:r>
        <w:t>Tragic flaw</w:t>
      </w:r>
    </w:p>
    <w:p w14:paraId="0AE0FE96" w14:textId="1FD87F66" w:rsidR="428BCCEA" w:rsidRDefault="428BCCEA" w:rsidP="7F152382">
      <w:r>
        <w:t>Comedy</w:t>
      </w:r>
    </w:p>
    <w:p w14:paraId="444887BF" w14:textId="7586C2CD" w:rsidR="428BCCEA" w:rsidRDefault="428BCCEA" w:rsidP="7F152382">
      <w:r>
        <w:t>Motif</w:t>
      </w:r>
    </w:p>
    <w:p w14:paraId="5E60F075" w14:textId="1CFB9A0C" w:rsidR="428BCCEA" w:rsidRDefault="428BCCEA" w:rsidP="7F152382">
      <w:r>
        <w:t>Dialogue</w:t>
      </w:r>
    </w:p>
    <w:p w14:paraId="63C6D3BF" w14:textId="0A32372A" w:rsidR="428BCCEA" w:rsidRDefault="428BCCEA" w:rsidP="7F152382">
      <w:r>
        <w:t>Sonnet</w:t>
      </w:r>
    </w:p>
    <w:p w14:paraId="50D258AD" w14:textId="6AC6AE63" w:rsidR="428BCCEA" w:rsidRDefault="428BCCEA" w:rsidP="7F152382">
      <w:r>
        <w:t>Iambic pentameter</w:t>
      </w:r>
    </w:p>
    <w:p w14:paraId="4474F9AE" w14:textId="2FFBE05F" w:rsidR="428BCCEA" w:rsidRDefault="428BCCEA" w:rsidP="7F152382">
      <w:r>
        <w:t>Pun</w:t>
      </w:r>
    </w:p>
    <w:p w14:paraId="1471F4AE" w14:textId="781E92D1" w:rsidR="428BCCEA" w:rsidRDefault="428BCCEA" w:rsidP="7F152382">
      <w:r>
        <w:t>Dramatic irony</w:t>
      </w:r>
    </w:p>
    <w:p w14:paraId="3A6679EE" w14:textId="77777777" w:rsidR="00AD1481" w:rsidRDefault="00AD1481" w:rsidP="7F152382"/>
    <w:p w14:paraId="6EB53C8D" w14:textId="77777777" w:rsidR="002F176C" w:rsidRDefault="002F176C" w:rsidP="7F152382"/>
    <w:p w14:paraId="008EF390" w14:textId="77777777" w:rsidR="002F176C" w:rsidRDefault="002F176C" w:rsidP="7F152382"/>
    <w:p w14:paraId="38346372" w14:textId="36D6AAC5" w:rsidR="002F176C" w:rsidRDefault="002F176C" w:rsidP="7F152382">
      <w:r>
        <w:t>How do Romeo and Juliet change over the course of the play?</w:t>
      </w:r>
    </w:p>
    <w:p w14:paraId="22E4ED40" w14:textId="77777777" w:rsidR="002F176C" w:rsidRDefault="002F176C" w:rsidP="7F152382"/>
    <w:p w14:paraId="7EA3D4D7" w14:textId="77777777" w:rsidR="002F176C" w:rsidRDefault="002F176C" w:rsidP="7F152382"/>
    <w:p w14:paraId="3E437CB9" w14:textId="6333199A" w:rsidR="002F176C" w:rsidRDefault="002F176C" w:rsidP="7F152382">
      <w:r>
        <w:t>List some examples of dramatic irony from the play.</w:t>
      </w:r>
    </w:p>
    <w:p w14:paraId="1426FA96" w14:textId="77777777" w:rsidR="002F176C" w:rsidRDefault="002F176C" w:rsidP="7F152382"/>
    <w:p w14:paraId="4EFBDCF4" w14:textId="77777777" w:rsidR="002F176C" w:rsidRDefault="002F176C" w:rsidP="7F152382"/>
    <w:p w14:paraId="6DC35E48" w14:textId="77777777" w:rsidR="002F176C" w:rsidRDefault="002F176C" w:rsidP="7F152382"/>
    <w:p w14:paraId="03C5B65E" w14:textId="4A3696BB" w:rsidR="002F176C" w:rsidRDefault="002F176C" w:rsidP="7F152382">
      <w:r>
        <w:t>How could Fate be blame</w:t>
      </w:r>
      <w:r w:rsidR="009A1CF0">
        <w:t xml:space="preserve">d </w:t>
      </w:r>
      <w:r w:rsidR="009D74CA">
        <w:t>for the unhappy ending?</w:t>
      </w:r>
    </w:p>
    <w:p w14:paraId="08F04FE0" w14:textId="77777777" w:rsidR="009D74CA" w:rsidRDefault="009D74CA" w:rsidP="7F152382"/>
    <w:p w14:paraId="394615AB" w14:textId="77777777" w:rsidR="009D74CA" w:rsidRDefault="009D74CA" w:rsidP="7F152382"/>
    <w:p w14:paraId="0F97B64F" w14:textId="77777777" w:rsidR="009D74CA" w:rsidRDefault="009D74CA" w:rsidP="7F152382"/>
    <w:p w14:paraId="215FF33D" w14:textId="4BA25C67" w:rsidR="009D74CA" w:rsidRDefault="009D74CA" w:rsidP="7F152382">
      <w:r>
        <w:t>How a</w:t>
      </w:r>
      <w:r w:rsidR="00B14D4B">
        <w:t>re the adults in the play responsible for the tragedy?</w:t>
      </w:r>
    </w:p>
    <w:p w14:paraId="0C34AFAB" w14:textId="77777777" w:rsidR="00B14D4B" w:rsidRDefault="00B14D4B" w:rsidP="7F152382"/>
    <w:p w14:paraId="60E7E3AA" w14:textId="77777777" w:rsidR="00F12861" w:rsidRDefault="00F12861" w:rsidP="7F152382"/>
    <w:p w14:paraId="530C2793" w14:textId="162B4BBD" w:rsidR="00F12861" w:rsidRDefault="00F12861" w:rsidP="7F152382">
      <w:r>
        <w:t xml:space="preserve">**Know general plot points: Who fights who? Who loves who? </w:t>
      </w:r>
      <w:r w:rsidR="007E05CF">
        <w:t xml:space="preserve">Who comes up with all the plans? </w:t>
      </w:r>
      <w:r w:rsidR="00184AFA">
        <w:t xml:space="preserve">How do characters truly feel? </w:t>
      </w:r>
    </w:p>
    <w:p w14:paraId="6B228A0C" w14:textId="35115A02" w:rsidR="7F152382" w:rsidRDefault="7F152382" w:rsidP="7F152382"/>
    <w:sectPr w:rsidR="7F152382" w:rsidSect="002F176C">
      <w:type w:val="continuous"/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0AD87" w14:textId="77777777" w:rsidR="007157C0" w:rsidRDefault="007157C0" w:rsidP="00AD1481">
      <w:pPr>
        <w:spacing w:after="0" w:line="240" w:lineRule="auto"/>
      </w:pPr>
      <w:r>
        <w:separator/>
      </w:r>
    </w:p>
  </w:endnote>
  <w:endnote w:type="continuationSeparator" w:id="0">
    <w:p w14:paraId="0BBCACBB" w14:textId="77777777" w:rsidR="007157C0" w:rsidRDefault="007157C0" w:rsidP="00AD1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C2055" w14:textId="77777777" w:rsidR="007157C0" w:rsidRDefault="007157C0" w:rsidP="00AD1481">
      <w:pPr>
        <w:spacing w:after="0" w:line="240" w:lineRule="auto"/>
      </w:pPr>
      <w:r>
        <w:separator/>
      </w:r>
    </w:p>
  </w:footnote>
  <w:footnote w:type="continuationSeparator" w:id="0">
    <w:p w14:paraId="68866B1F" w14:textId="77777777" w:rsidR="007157C0" w:rsidRDefault="007157C0" w:rsidP="00AD1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748B9" w14:textId="64A9881C" w:rsidR="00AD1481" w:rsidRPr="00AD1481" w:rsidRDefault="00AD1481">
    <w:pPr>
      <w:pStyle w:val="Header"/>
      <w:rPr>
        <w:b/>
        <w:bCs/>
      </w:rPr>
    </w:pPr>
    <w:r>
      <w:t xml:space="preserve">Name___________________________________________________ </w:t>
    </w:r>
    <w:r>
      <w:rPr>
        <w:b/>
        <w:bCs/>
      </w:rPr>
      <w:t>ROMEO AND JULIET FINAL STUDY GUID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zYzNrI0NTE1s7RU0lEKTi0uzszPAykwrAUAotrZGywAAAA="/>
  </w:docVars>
  <w:rsids>
    <w:rsidRoot w:val="4D84BCC4"/>
    <w:rsid w:val="00101259"/>
    <w:rsid w:val="00184AFA"/>
    <w:rsid w:val="002F176C"/>
    <w:rsid w:val="007157C0"/>
    <w:rsid w:val="007B4450"/>
    <w:rsid w:val="007E05CF"/>
    <w:rsid w:val="009A1CF0"/>
    <w:rsid w:val="009D74CA"/>
    <w:rsid w:val="00AD1481"/>
    <w:rsid w:val="00B14D4B"/>
    <w:rsid w:val="00DD308B"/>
    <w:rsid w:val="00E66BE3"/>
    <w:rsid w:val="00F12861"/>
    <w:rsid w:val="00F63E35"/>
    <w:rsid w:val="02B6F61C"/>
    <w:rsid w:val="05513A3E"/>
    <w:rsid w:val="0A610E4B"/>
    <w:rsid w:val="0DC535DA"/>
    <w:rsid w:val="0EB601B6"/>
    <w:rsid w:val="12346C26"/>
    <w:rsid w:val="1A11BDB6"/>
    <w:rsid w:val="1A36B5F3"/>
    <w:rsid w:val="1DF3C9C6"/>
    <w:rsid w:val="207FE3BB"/>
    <w:rsid w:val="21DA5263"/>
    <w:rsid w:val="232A3264"/>
    <w:rsid w:val="27CE956B"/>
    <w:rsid w:val="2852DFA9"/>
    <w:rsid w:val="2A5AE2FF"/>
    <w:rsid w:val="2F3B0AC6"/>
    <w:rsid w:val="341A2FB0"/>
    <w:rsid w:val="37B79D51"/>
    <w:rsid w:val="387295A3"/>
    <w:rsid w:val="3896F0AE"/>
    <w:rsid w:val="3B357EF8"/>
    <w:rsid w:val="3F8C3F0E"/>
    <w:rsid w:val="423ABD44"/>
    <w:rsid w:val="4250A3C3"/>
    <w:rsid w:val="42643DA6"/>
    <w:rsid w:val="426CBD8C"/>
    <w:rsid w:val="428BCCEA"/>
    <w:rsid w:val="452F9484"/>
    <w:rsid w:val="496F20F2"/>
    <w:rsid w:val="4B61C10C"/>
    <w:rsid w:val="4B8E457B"/>
    <w:rsid w:val="4D84BCC4"/>
    <w:rsid w:val="5381C30F"/>
    <w:rsid w:val="538B55C5"/>
    <w:rsid w:val="54653149"/>
    <w:rsid w:val="5867E2B0"/>
    <w:rsid w:val="5A4A5792"/>
    <w:rsid w:val="5B1FF740"/>
    <w:rsid w:val="65B3A334"/>
    <w:rsid w:val="66467341"/>
    <w:rsid w:val="66585325"/>
    <w:rsid w:val="6675BC92"/>
    <w:rsid w:val="68B87965"/>
    <w:rsid w:val="71B193EF"/>
    <w:rsid w:val="71B6B40B"/>
    <w:rsid w:val="73952293"/>
    <w:rsid w:val="73D73588"/>
    <w:rsid w:val="75FEF775"/>
    <w:rsid w:val="7676034C"/>
    <w:rsid w:val="76BFA96D"/>
    <w:rsid w:val="786DC94D"/>
    <w:rsid w:val="7AB82849"/>
    <w:rsid w:val="7B44DB19"/>
    <w:rsid w:val="7F15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4BCC4"/>
  <w15:chartTrackingRefBased/>
  <w15:docId w15:val="{2CF48505-C9A2-4ADF-B2D9-6D9530505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D14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481"/>
  </w:style>
  <w:style w:type="paragraph" w:styleId="Footer">
    <w:name w:val="footer"/>
    <w:basedOn w:val="Normal"/>
    <w:link w:val="FooterChar"/>
    <w:uiPriority w:val="99"/>
    <w:unhideWhenUsed/>
    <w:rsid w:val="00AD14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4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b06909-f8d7-4fa4-b01a-845a42b0bf42">
      <UserInfo>
        <DisplayName>Dawn Whipple</DisplayName>
        <AccountId>17</AccountId>
        <AccountType/>
      </UserInfo>
      <UserInfo>
        <DisplayName>9th Lit Members</DisplayName>
        <AccountId>17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D067A60785AA488DE7A090EC147F7A" ma:contentTypeVersion="6" ma:contentTypeDescription="Create a new document." ma:contentTypeScope="" ma:versionID="11cfe83fcd0e2d9020e5d1cb08828fd2">
  <xsd:schema xmlns:xsd="http://www.w3.org/2001/XMLSchema" xmlns:xs="http://www.w3.org/2001/XMLSchema" xmlns:p="http://schemas.microsoft.com/office/2006/metadata/properties" xmlns:ns2="c1ae40a6-1ac4-496b-9515-567348148a97" xmlns:ns3="dbb06909-f8d7-4fa4-b01a-845a42b0bf42" targetNamespace="http://schemas.microsoft.com/office/2006/metadata/properties" ma:root="true" ma:fieldsID="837171dd19a27964eaa5a6b171cbc31b" ns2:_="" ns3:_="">
    <xsd:import namespace="c1ae40a6-1ac4-496b-9515-567348148a97"/>
    <xsd:import namespace="dbb06909-f8d7-4fa4-b01a-845a42b0b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e40a6-1ac4-496b-9515-567348148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b06909-f8d7-4fa4-b01a-845a42b0b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7A871D-9F49-4AF5-B42C-4AC1F561C577}">
  <ds:schemaRefs>
    <ds:schemaRef ds:uri="http://schemas.microsoft.com/office/2006/metadata/properties"/>
    <ds:schemaRef ds:uri="http://schemas.microsoft.com/office/infopath/2007/PartnerControls"/>
    <ds:schemaRef ds:uri="dbb06909-f8d7-4fa4-b01a-845a42b0bf42"/>
  </ds:schemaRefs>
</ds:datastoreItem>
</file>

<file path=customXml/itemProps2.xml><?xml version="1.0" encoding="utf-8"?>
<ds:datastoreItem xmlns:ds="http://schemas.openxmlformats.org/officeDocument/2006/customXml" ds:itemID="{C81639E8-F399-4DC0-86F8-105B6E2061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36399-D4B2-48A0-90A7-1E71EA1B6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ae40a6-1ac4-496b-9515-567348148a97"/>
    <ds:schemaRef ds:uri="dbb06909-f8d7-4fa4-b01a-845a42b0bf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umble</dc:creator>
  <cp:keywords/>
  <dc:description/>
  <cp:lastModifiedBy>Dawn Whipple</cp:lastModifiedBy>
  <cp:revision>2</cp:revision>
  <dcterms:created xsi:type="dcterms:W3CDTF">2020-02-23T23:20:00Z</dcterms:created>
  <dcterms:modified xsi:type="dcterms:W3CDTF">2020-02-23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D067A60785AA488DE7A090EC147F7A</vt:lpwstr>
  </property>
</Properties>
</file>